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7556500" cy="104358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uedesousa/Dropbox%20(Bioversity%20CR)/Rcode/ClimMob-analysis/reportcm/chocolate_nepal//participant_report/png/1p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6500" cy="1043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3T13:26:57Z</dcterms:created>
  <dcterms:modified xsi:type="dcterms:W3CDTF">2020-08-13T13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